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2693E" w14:textId="5E121F3F" w:rsidR="00503F17" w:rsidRDefault="00503F17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Lesson 1 (2021)</w:t>
      </w:r>
    </w:p>
    <w:p w14:paraId="78459A16" w14:textId="5C23C689" w:rsidR="00503F17" w:rsidRPr="00503F17" w:rsidRDefault="00503F17" w:rsidP="00503F17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 w:rsidRPr="00503F17">
        <w:rPr>
          <w:rFonts w:ascii="Agency FB" w:hAnsi="Agency FB"/>
          <w:b/>
          <w:bCs/>
          <w:sz w:val="28"/>
          <w:szCs w:val="28"/>
        </w:rPr>
        <w:t>DAVID’S LAMENT FOR SAUL AND JONATHAN</w:t>
      </w:r>
    </w:p>
    <w:p w14:paraId="63846290" w14:textId="771543E8" w:rsidR="00503F17" w:rsidRDefault="00503F17" w:rsidP="00503F17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1:1-27</w:t>
      </w:r>
    </w:p>
    <w:p w14:paraId="05DB1904" w14:textId="3776A300" w:rsidR="00503F17" w:rsidRDefault="00503F17" w:rsidP="00503F17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Key Verse: </w:t>
      </w:r>
    </w:p>
    <w:p w14:paraId="5D57F8EF" w14:textId="12F5E309" w:rsidR="00503F17" w:rsidRDefault="00503F17" w:rsidP="00503F17">
      <w:pPr>
        <w:spacing w:after="0"/>
        <w:rPr>
          <w:rFonts w:ascii="Agency FB" w:hAnsi="Agency FB"/>
          <w:sz w:val="28"/>
          <w:szCs w:val="28"/>
        </w:rPr>
      </w:pPr>
    </w:p>
    <w:p w14:paraId="19AF32E0" w14:textId="1ECC5C3D" w:rsidR="00503F17" w:rsidRPr="00503F17" w:rsidRDefault="00503F17" w:rsidP="00503F17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503F17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20FB5087" w14:textId="4097DBCC" w:rsidR="00503F17" w:rsidRDefault="00503F17" w:rsidP="00503F17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How would you feel if someone who hated you suddenly died? </w:t>
      </w:r>
    </w:p>
    <w:p w14:paraId="1CD80225" w14:textId="24D708CE" w:rsidR="00503F17" w:rsidRDefault="00503F17" w:rsidP="00503F17">
      <w:pPr>
        <w:spacing w:after="0"/>
        <w:rPr>
          <w:rFonts w:ascii="Agency FB" w:hAnsi="Agency FB"/>
          <w:sz w:val="28"/>
          <w:szCs w:val="28"/>
        </w:rPr>
      </w:pPr>
    </w:p>
    <w:p w14:paraId="687998F5" w14:textId="7F864582" w:rsidR="00503F17" w:rsidRPr="00503F17" w:rsidRDefault="00503F17" w:rsidP="00503F17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503F17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308581BC" w14:textId="77777777" w:rsidR="00503F17" w:rsidRDefault="00503F17" w:rsidP="00503F17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view the death of Saul (1 Sa. 31:1-13). Read verses 1-10. Where had David been while Saul was engaged in his last battle, and when did he learn about Saul’s death? (1-2) What news did the messenger bring to David? (3-4)</w:t>
      </w:r>
    </w:p>
    <w:p w14:paraId="5D25762C" w14:textId="676533EA" w:rsidR="00503F17" w:rsidRDefault="00503F17" w:rsidP="00503F17">
      <w:pPr>
        <w:pStyle w:val="ListParagraph"/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 </w:t>
      </w:r>
    </w:p>
    <w:p w14:paraId="1B8726C6" w14:textId="498864C8" w:rsidR="00503F17" w:rsidRDefault="00503F17" w:rsidP="00503F17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5-10. How was the Amalekite’s story different from what had happened? Why did he change the story? </w:t>
      </w:r>
    </w:p>
    <w:p w14:paraId="32EBC912" w14:textId="77777777" w:rsidR="00503F17" w:rsidRPr="00503F17" w:rsidRDefault="00503F17" w:rsidP="00503F17">
      <w:pPr>
        <w:pStyle w:val="ListParagraph"/>
        <w:rPr>
          <w:rFonts w:ascii="Agency FB" w:hAnsi="Agency FB"/>
          <w:sz w:val="28"/>
          <w:szCs w:val="28"/>
        </w:rPr>
      </w:pPr>
    </w:p>
    <w:p w14:paraId="569BD29E" w14:textId="60FDCE33" w:rsidR="00503F17" w:rsidRDefault="00503F17" w:rsidP="00503F17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1-16. How did David and his men react to the messenger’s story? (11-12) How long did David wait before dealing with the messenger? (12-15) What did David hold against the Amalekite messenger? (14) What was David’s reason for executing the messenger? (16) </w:t>
      </w:r>
    </w:p>
    <w:p w14:paraId="3ABF3C3B" w14:textId="77777777" w:rsidR="00503F17" w:rsidRPr="00503F17" w:rsidRDefault="00503F17" w:rsidP="00503F17">
      <w:pPr>
        <w:pStyle w:val="ListParagraph"/>
        <w:rPr>
          <w:rFonts w:ascii="Agency FB" w:hAnsi="Agency FB"/>
          <w:sz w:val="28"/>
          <w:szCs w:val="28"/>
        </w:rPr>
      </w:pPr>
    </w:p>
    <w:p w14:paraId="03DC6FF2" w14:textId="668DD18D" w:rsidR="00503F17" w:rsidRDefault="00503F17" w:rsidP="00503F17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7-18. After the deaths of Saul and Jonathan, how did David respond personally and publicly? (17-18) What does the word “lament” mean? For what do people usually lament? (La. 2:19) Why did David teach this to his people? </w:t>
      </w:r>
    </w:p>
    <w:p w14:paraId="0B3DDB73" w14:textId="77777777" w:rsidR="00503F17" w:rsidRPr="00503F17" w:rsidRDefault="00503F17" w:rsidP="00503F17">
      <w:pPr>
        <w:pStyle w:val="ListParagraph"/>
        <w:rPr>
          <w:rFonts w:ascii="Agency FB" w:hAnsi="Agency FB"/>
          <w:sz w:val="28"/>
          <w:szCs w:val="28"/>
        </w:rPr>
      </w:pPr>
    </w:p>
    <w:p w14:paraId="16B3CFF6" w14:textId="47179B48" w:rsidR="00503F17" w:rsidRDefault="00503F17" w:rsidP="00503F17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9-27. How often is the word “mighty” repeated? What good things about Saul and Jonathan did David call? (22-24) How might remembering their qualities have helped the nation at this time of tragedy? What did David remember about Jonathan? (25-26; 1 Sa. 18:1-4; 20:16, 41-42; 23: 16-18)  </w:t>
      </w:r>
    </w:p>
    <w:p w14:paraId="1B19BAE2" w14:textId="77777777" w:rsidR="00503F17" w:rsidRPr="00503F17" w:rsidRDefault="00503F17" w:rsidP="00503F17">
      <w:pPr>
        <w:pStyle w:val="ListParagraph"/>
        <w:rPr>
          <w:rFonts w:ascii="Agency FB" w:hAnsi="Agency FB"/>
          <w:sz w:val="28"/>
          <w:szCs w:val="28"/>
        </w:rPr>
      </w:pPr>
    </w:p>
    <w:p w14:paraId="22791B51" w14:textId="6DB4962C" w:rsidR="00503F17" w:rsidRPr="00503F17" w:rsidRDefault="00503F17" w:rsidP="00503F17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503F17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43F203E7" w14:textId="651FFBF0" w:rsidR="00503F17" w:rsidRPr="00503F17" w:rsidRDefault="00503F17" w:rsidP="00503F17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sort of lament could you create that would help you preserve the memory of a loved one?</w:t>
      </w:r>
    </w:p>
    <w:sectPr w:rsidR="00503F17" w:rsidRPr="00503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734C39"/>
    <w:multiLevelType w:val="hybridMultilevel"/>
    <w:tmpl w:val="34D4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zY3NzcysgRiMyUdpeDU4uLM/DyQAsNaABQZOacsAAAA"/>
  </w:docVars>
  <w:rsids>
    <w:rsidRoot w:val="00503F17"/>
    <w:rsid w:val="0050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B4A98"/>
  <w15:chartTrackingRefBased/>
  <w15:docId w15:val="{4BCD1DF3-6958-4A0B-ABEA-691637B3F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1</cp:revision>
  <cp:lastPrinted>2021-07-02T02:52:00Z</cp:lastPrinted>
  <dcterms:created xsi:type="dcterms:W3CDTF">2021-07-02T01:42:00Z</dcterms:created>
  <dcterms:modified xsi:type="dcterms:W3CDTF">2021-07-02T02:52:00Z</dcterms:modified>
</cp:coreProperties>
</file>